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36f997175a930f20a13f5145d6be6c93d5e07"/>
    <w:p>
      <w:pPr>
        <w:pStyle w:val="Heading2"/>
      </w:pPr>
      <w:r>
        <w:t xml:space="preserve">Unit 2 Lesson 5: Make Groups of More, Fewer, or the Same</w:t>
      </w:r>
    </w:p>
    <w:bookmarkEnd w:id="20"/>
    <w:bookmarkStart w:id="26" w:name="Xa0740ca85cbba803f74ec8967abc19c33eaafa1"/>
    <w:p>
      <w:pPr>
        <w:pStyle w:val="Heading3"/>
      </w:pPr>
      <w:r>
        <w:t xml:space="preserve">WU How Many Do You See: Fingers on Two Hand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055076" cy="1376187"/>
            <wp:effectExtent b="0" l="0" r="0" t="0"/>
            <wp:docPr descr="Fingers counting." title="" id="22" name="Picture"/>
            <a:graphic>
              <a:graphicData uri="http://schemas.openxmlformats.org/drawingml/2006/picture">
                <pic:pic>
                  <pic:nvPicPr>
                    <pic:cNvPr descr="/app/tmp/embedder-1671007743.5169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28" w:name="Xbb515076bc78a24788b0423b3f7549c68bcf3d1"/>
    <w:p>
      <w:pPr>
        <w:pStyle w:val="Heading3"/>
      </w:pPr>
      <w:r>
        <w:t xml:space="preserve">1 Introduce Less, Same, More, Groups of Objects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bookmarkEnd w:id="27"/>
    <w:bookmarkEnd w:id="28"/>
    <w:bookmarkStart w:id="30" w:name="introduce-math-fingers-fewer-or-more"/>
    <w:p>
      <w:pPr>
        <w:pStyle w:val="Heading3"/>
      </w:pPr>
      <w:r>
        <w:t xml:space="preserve">2 Introduce Math Fingers, Fewer or More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center-choice-time"/>
    <w:p>
      <w:pPr>
        <w:pStyle w:val="Heading3"/>
      </w:pPr>
      <w:r>
        <w:t xml:space="preserve">3 Center: Choice Time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07743.55723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07743.82629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7743.85076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07743.87439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07743.8954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07743.97756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4Z</dcterms:created>
  <dcterms:modified xsi:type="dcterms:W3CDTF">2022-12-14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CNLB+ZcpTUAd/maHhTBw7mIARidPBJsmpSh4nV4p4p9Mh1cxGKyRHlfPg5HH9vNw5Zgnb+rVI34Lf3/drhww==</vt:lpwstr>
  </property>
</Properties>
</file>